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86303" w14:textId="77777777" w:rsidR="00CE39D5" w:rsidRDefault="00CE39D5" w:rsidP="00CE39D5">
      <w:bookmarkStart w:id="0" w:name="_GoBack"/>
      <w:r>
        <w:t>Q1) What did you learn as part of this exercise?</w:t>
      </w:r>
    </w:p>
    <w:bookmarkEnd w:id="0"/>
    <w:p w14:paraId="3E0DBBCF" w14:textId="620BA0ED" w:rsidR="00EA5C61" w:rsidRDefault="00CE39D5">
      <w:r>
        <w:t xml:space="preserve">Ans. From this exercise I learn how we can represent the data by our own imagination. </w:t>
      </w:r>
    </w:p>
    <w:p w14:paraId="6520B29A" w14:textId="28444D33" w:rsidR="00CE39D5" w:rsidRDefault="00CE39D5" w:rsidP="00CE39D5">
      <w:r>
        <w:t xml:space="preserve">Q2) </w:t>
      </w:r>
      <w:r>
        <w:t>How did prototyping help you, did it influence your data organization?</w:t>
      </w:r>
    </w:p>
    <w:p w14:paraId="3270A3C6" w14:textId="77777777" w:rsidR="00CE39D5" w:rsidRDefault="00CE39D5" w:rsidP="00CE39D5">
      <w:r>
        <w:t>Ans. Data prototyping helped me get the idea of columns and rows that should be added. It gave me an idea whether by adding a certain column or a row will affect the visualization and accordingly I altered the data.</w:t>
      </w:r>
    </w:p>
    <w:p w14:paraId="3693364B" w14:textId="65DBD649" w:rsidR="00CE39D5" w:rsidRDefault="00CE39D5" w:rsidP="00CE39D5">
      <w:r>
        <w:t xml:space="preserve">Q3) </w:t>
      </w:r>
      <w:r>
        <w:t>What would you do different the next time?</w:t>
      </w:r>
    </w:p>
    <w:p w14:paraId="4896A700" w14:textId="77777777" w:rsidR="00CE39D5" w:rsidRDefault="00CE39D5" w:rsidP="00CE39D5">
      <w:r>
        <w:t>Ans. As of now I got to learn many tools for data visualization, I would love to master the tools that I have learnt and create more beautiful and creative visualizations. I would try to implement dynamic visualization next time.</w:t>
      </w:r>
    </w:p>
    <w:p w14:paraId="7329856D" w14:textId="4670C39B" w:rsidR="00CE39D5" w:rsidRDefault="00CE39D5">
      <w:r>
        <w:t xml:space="preserve">Q4) What was the biggest challenge in translating from sketch to final </w:t>
      </w:r>
      <w:proofErr w:type="gramStart"/>
      <w:r>
        <w:t>result ?</w:t>
      </w:r>
      <w:proofErr w:type="gramEnd"/>
    </w:p>
    <w:p w14:paraId="6F0CFB41" w14:textId="12762E64" w:rsidR="00CE39D5" w:rsidRDefault="00CE39D5">
      <w:r>
        <w:t>Ans. The biggest challenge was imagining the perfect shape or structure so that I can represent the data correctly.</w:t>
      </w:r>
    </w:p>
    <w:sectPr w:rsidR="00CE39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NjK3NDMxMbA0MzZX0lEKTi0uzszPAykwrAUAHk436iwAAAA="/>
  </w:docVars>
  <w:rsids>
    <w:rsidRoot w:val="00EA5C61"/>
    <w:rsid w:val="00CE39D5"/>
    <w:rsid w:val="00EA5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B5011"/>
  <w15:chartTrackingRefBased/>
  <w15:docId w15:val="{5456BE97-9005-4297-9D07-1B153A87A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39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4</Words>
  <Characters>766</Characters>
  <Application>Microsoft Office Word</Application>
  <DocSecurity>0</DocSecurity>
  <Lines>6</Lines>
  <Paragraphs>1</Paragraphs>
  <ScaleCrop>false</ScaleCrop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 darshan</dc:creator>
  <cp:keywords/>
  <dc:description/>
  <cp:lastModifiedBy>dev darshan</cp:lastModifiedBy>
  <cp:revision>2</cp:revision>
  <dcterms:created xsi:type="dcterms:W3CDTF">2019-02-26T05:33:00Z</dcterms:created>
  <dcterms:modified xsi:type="dcterms:W3CDTF">2019-02-26T05:37:00Z</dcterms:modified>
</cp:coreProperties>
</file>